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92bc36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92bc368-f0ea-11e9-8a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sW0FMQxDhSyg/bfUBgwfDaT5TQCp+G58voKgRYpy6WNNfdW/quppqb29w099rv/+KwGl0shwOWzxqttQHf4cLvBA836FV0MtNX2B51ua3gyqHNQPSf/Wgb4s39cfuIZ7b+tnSlXjEhbfWzyjxSkNZM1aD8HP2iJwxTlLfq8tEDZst3jGMVL8DOS+3yDn3Q4sZNnXT8+FaRCYbvU1CFLELnPgl9cVOHFoufV9Sav4BrH3eYqwMGPN3n+R4QUDEq/7Y0h706KGQpl1XmEZOwX/9RzkcywziarWmh/tlqZTQmHt546L7T+mEZ8X+UxfAJipvp8fUUPPgzqYb2EJnA7eG3kfUL/W8/fFPCf/lEy44cdMyhPmpH6ETAQ+mB95HzyBi+7Vgf++9737CzsnboSdHfu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esting 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92bc368-f0ea-11e9-8a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92bc368-f0ea-11e9-8a6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92bc368-f0ea-11e9-8a6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92bc368</dc:title>
  <dc:creator/>
  <cp:keywords/>
  <dcterms:created xsi:type="dcterms:W3CDTF">2026-05-09T01:10:51Z</dcterms:created>
  <dcterms:modified xsi:type="dcterms:W3CDTF">2026-05-09T01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